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E7B64" w14:textId="2671331A" w:rsidR="00D836B1" w:rsidRPr="008D1AEB" w:rsidRDefault="008D1AEB" w:rsidP="008D1AEB">
      <w:pPr>
        <w:pStyle w:val="Heading1"/>
        <w:rPr>
          <w:lang w:val="en-GB"/>
        </w:rPr>
      </w:pPr>
      <w:r>
        <w:rPr>
          <w:lang w:val="en-GB"/>
        </w:rPr>
        <w:t>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127"/>
        <w:gridCol w:w="3906"/>
      </w:tblGrid>
      <w:tr w:rsidR="00D836B1" w:rsidRPr="008D1AEB" w14:paraId="5AC6CD87" w14:textId="77777777" w:rsidTr="002C03DA">
        <w:tc>
          <w:tcPr>
            <w:tcW w:w="2263" w:type="dxa"/>
          </w:tcPr>
          <w:p w14:paraId="5FA7D59B" w14:textId="16A46BD4" w:rsidR="00D836B1" w:rsidRPr="008D1AEB" w:rsidRDefault="00D836B1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Neg</w:t>
            </w:r>
            <w:r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o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iation</w:t>
            </w:r>
          </w:p>
        </w:tc>
        <w:tc>
          <w:tcPr>
            <w:tcW w:w="2127" w:type="dxa"/>
          </w:tcPr>
          <w:p w14:paraId="44BA803D" w14:textId="05EC21BD" w:rsidR="00D836B1" w:rsidRPr="008D1AEB" w:rsidRDefault="00D836B1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nɪˌɡəʊʃiˈeɪʃn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6" w:type="dxa"/>
          </w:tcPr>
          <w:p w14:paraId="7F7D589B" w14:textId="1B1A80C9" w:rsidR="000C489E" w:rsidRPr="008D1AEB" w:rsidRDefault="00D836B1" w:rsidP="00EB17E7">
            <w:pPr>
              <w:widowControl/>
              <w:jc w:val="left"/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D1AEB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 discussion intended to produce an agreement</w:t>
            </w:r>
            <w:r w:rsidR="00AA79C0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;</w:t>
            </w:r>
          </w:p>
          <w:p w14:paraId="43A8F2EC" w14:textId="62CB5411" w:rsidR="000C489E" w:rsidRPr="008D1AEB" w:rsidRDefault="000C489E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626469"/>
                <w:kern w:val="0"/>
                <w:sz w:val="23"/>
                <w:szCs w:val="23"/>
                <w:shd w:val="clear" w:color="auto" w:fill="FCFDFE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626469"/>
                <w:kern w:val="0"/>
                <w:sz w:val="23"/>
                <w:szCs w:val="23"/>
                <w:shd w:val="clear" w:color="auto" w:fill="FCFDFE"/>
                <w:lang w:val="en-GB"/>
              </w:rPr>
              <w:t>business negotiation</w:t>
            </w:r>
            <w:r w:rsidR="00AA79C0">
              <w:rPr>
                <w:rFonts w:ascii="Times New Roman" w:eastAsia="宋体" w:hAnsi="Times New Roman" w:cs="Times New Roman"/>
                <w:color w:val="626469"/>
                <w:kern w:val="0"/>
                <w:sz w:val="23"/>
                <w:szCs w:val="23"/>
                <w:shd w:val="clear" w:color="auto" w:fill="FCFDFE"/>
                <w:lang w:val="en-GB"/>
              </w:rPr>
              <w:t>;</w:t>
            </w:r>
          </w:p>
          <w:p w14:paraId="56DEFF40" w14:textId="2D650118" w:rsidR="000C489E" w:rsidRPr="008D1AEB" w:rsidRDefault="000C489E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ontract negotiation</w:t>
            </w:r>
            <w:r w:rsidR="00AA79C0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;</w:t>
            </w:r>
          </w:p>
          <w:p w14:paraId="41D67156" w14:textId="73EBE226" w:rsidR="000C489E" w:rsidRPr="008D1AEB" w:rsidRDefault="000C489E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negotiation skill</w:t>
            </w:r>
          </w:p>
        </w:tc>
      </w:tr>
      <w:tr w:rsidR="00D836B1" w:rsidRPr="008D1AEB" w14:paraId="2DF46FD1" w14:textId="77777777" w:rsidTr="002C03DA">
        <w:tc>
          <w:tcPr>
            <w:tcW w:w="2263" w:type="dxa"/>
          </w:tcPr>
          <w:p w14:paraId="280D078C" w14:textId="04262648" w:rsidR="000C489E" w:rsidRPr="008D1AEB" w:rsidRDefault="002D4EC8" w:rsidP="000C489E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E</w:t>
            </w:r>
            <w:r w:rsidR="000C489E" w:rsidRPr="008D1AEB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nth</w:t>
            </w:r>
            <w:r w:rsidR="000C489E" w:rsidRPr="008D1AEB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u</w:t>
            </w:r>
            <w:r w:rsidR="000C489E" w:rsidRPr="008D1AEB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ia</w:t>
            </w:r>
            <w:r w:rsidR="000C489E" w:rsidRPr="008D1AEB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s</w:t>
            </w:r>
            <w:r w:rsidR="000C489E" w:rsidRPr="008D1AEB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m</w:t>
            </w:r>
          </w:p>
          <w:p w14:paraId="17C7935B" w14:textId="5C20C37F" w:rsidR="00D836B1" w:rsidRPr="008D1AEB" w:rsidRDefault="002D4EC8" w:rsidP="002D4EC8">
            <w:pPr>
              <w:widowControl/>
              <w:shd w:val="clear" w:color="auto" w:fill="FFFFFF"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En-thu-si-a-sm</w:t>
            </w:r>
          </w:p>
        </w:tc>
        <w:tc>
          <w:tcPr>
            <w:tcW w:w="2127" w:type="dxa"/>
          </w:tcPr>
          <w:p w14:paraId="5E6CBF55" w14:textId="434F3EB8" w:rsidR="00D836B1" w:rsidRPr="008D1AEB" w:rsidRDefault="000C489E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ɪnˈθjuːziæzəm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6" w:type="dxa"/>
          </w:tcPr>
          <w:p w14:paraId="64323A0C" w14:textId="77777777" w:rsidR="00D836B1" w:rsidRPr="008D1AEB" w:rsidRDefault="002D4EC8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A feeling of excitement</w:t>
            </w:r>
          </w:p>
          <w:p w14:paraId="5D0A2C4C" w14:textId="77777777" w:rsidR="002D4EC8" w:rsidRPr="008D1AEB" w:rsidRDefault="008A62E5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Be in enthusiasm</w:t>
            </w:r>
          </w:p>
          <w:p w14:paraId="393ECF3E" w14:textId="77777777" w:rsidR="008A62E5" w:rsidRPr="008D1AEB" w:rsidRDefault="008A62E5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 xml:space="preserve">Curb your enthusiasm 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抑制热情</w:t>
            </w:r>
          </w:p>
          <w:p w14:paraId="0CF4FF57" w14:textId="7FAF9D59" w:rsidR="008A62E5" w:rsidRPr="008D1AEB" w:rsidRDefault="008A62E5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 xml:space="preserve">Arouse the enthusiasm of 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调度</w:t>
            </w:r>
            <w:r w:rsidR="002C03DA"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积极性</w:t>
            </w:r>
          </w:p>
        </w:tc>
      </w:tr>
      <w:tr w:rsidR="00D836B1" w:rsidRPr="008D1AEB" w14:paraId="6C8FDE54" w14:textId="77777777" w:rsidTr="002C03DA">
        <w:tc>
          <w:tcPr>
            <w:tcW w:w="2263" w:type="dxa"/>
          </w:tcPr>
          <w:p w14:paraId="47B3E2E4" w14:textId="2C540A08" w:rsidR="00D836B1" w:rsidRPr="008D1AEB" w:rsidRDefault="006A63B4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R</w:t>
            </w:r>
            <w:r w:rsidR="002C03DA"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h</w:t>
            </w:r>
            <w:r w:rsidR="002C03DA"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etorical</w:t>
            </w:r>
          </w:p>
          <w:p w14:paraId="15727C25" w14:textId="766F11DF" w:rsidR="006A63B4" w:rsidRPr="008D1AEB" w:rsidRDefault="006A63B4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..rhe-to-ri-cal</w:t>
            </w:r>
          </w:p>
        </w:tc>
        <w:tc>
          <w:tcPr>
            <w:tcW w:w="2127" w:type="dxa"/>
          </w:tcPr>
          <w:p w14:paraId="64115B66" w14:textId="36389C09" w:rsidR="00D836B1" w:rsidRPr="008D1AEB" w:rsidRDefault="002C03DA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rɪˈtɒrɪk(ə)l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6" w:type="dxa"/>
          </w:tcPr>
          <w:p w14:paraId="08EC4E98" w14:textId="57E7D936" w:rsidR="00D836B1" w:rsidRPr="008D1AEB" w:rsidRDefault="006A63B4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Rhetorical question</w:t>
            </w:r>
          </w:p>
        </w:tc>
      </w:tr>
      <w:tr w:rsidR="00D836B1" w:rsidRPr="008D1AEB" w14:paraId="744E6B2C" w14:textId="77777777" w:rsidTr="002C03DA">
        <w:tc>
          <w:tcPr>
            <w:tcW w:w="2263" w:type="dxa"/>
          </w:tcPr>
          <w:p w14:paraId="665136CC" w14:textId="77777777" w:rsidR="00D836B1" w:rsidRPr="008D1AEB" w:rsidRDefault="00D836B1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127" w:type="dxa"/>
          </w:tcPr>
          <w:p w14:paraId="54B01ABB" w14:textId="77777777" w:rsidR="00D836B1" w:rsidRPr="008D1AEB" w:rsidRDefault="00D836B1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906" w:type="dxa"/>
          </w:tcPr>
          <w:p w14:paraId="02FE63FC" w14:textId="77777777" w:rsidR="00D836B1" w:rsidRPr="008D1AEB" w:rsidRDefault="00D836B1" w:rsidP="00EB17E7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</w:tbl>
    <w:p w14:paraId="49116228" w14:textId="4401BCCF" w:rsidR="00EB17E7" w:rsidRDefault="00EB17E7" w:rsidP="00EB17E7">
      <w:pPr>
        <w:widowControl/>
        <w:shd w:val="clear" w:color="auto" w:fill="FFFFFF"/>
        <w:jc w:val="left"/>
        <w:rPr>
          <w:rFonts w:ascii="Times New Roman" w:eastAsia="宋体" w:hAnsi="Times New Roman" w:cs="Times New Roman"/>
          <w:color w:val="353535"/>
          <w:kern w:val="0"/>
          <w:szCs w:val="21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127"/>
        <w:gridCol w:w="3906"/>
      </w:tblGrid>
      <w:tr w:rsidR="00D21714" w:rsidRPr="008D1AEB" w14:paraId="1D7A5370" w14:textId="77777777" w:rsidTr="00C81758">
        <w:tc>
          <w:tcPr>
            <w:tcW w:w="2263" w:type="dxa"/>
          </w:tcPr>
          <w:p w14:paraId="6D5DDA85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Outcome</w:t>
            </w:r>
          </w:p>
        </w:tc>
        <w:tc>
          <w:tcPr>
            <w:tcW w:w="2127" w:type="dxa"/>
          </w:tcPr>
          <w:p w14:paraId="44950C5D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aʊtkʌm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6" w:type="dxa"/>
          </w:tcPr>
          <w:p w14:paraId="250822EE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he final result of an activity or process;</w:t>
            </w:r>
          </w:p>
          <w:p w14:paraId="4430C174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 xml:space="preserve">Learning outcome 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学习效果</w:t>
            </w:r>
          </w:p>
        </w:tc>
      </w:tr>
      <w:tr w:rsidR="00D21714" w:rsidRPr="008D1AEB" w14:paraId="22C56D88" w14:textId="77777777" w:rsidTr="00C81758">
        <w:tc>
          <w:tcPr>
            <w:tcW w:w="2263" w:type="dxa"/>
          </w:tcPr>
          <w:p w14:paraId="78DFB06C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m</w:t>
            </w:r>
            <w:r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o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ivation</w:t>
            </w:r>
          </w:p>
        </w:tc>
        <w:tc>
          <w:tcPr>
            <w:tcW w:w="2127" w:type="dxa"/>
          </w:tcPr>
          <w:p w14:paraId="38801D0A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məʊtɪˈveɪʃ(ə)n</w:t>
            </w:r>
            <w:r w:rsidRPr="008D1AEB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6" w:type="dxa"/>
          </w:tcPr>
          <w:p w14:paraId="25E6E193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Enthusiasm for doing something;</w:t>
            </w:r>
          </w:p>
          <w:p w14:paraId="25688F2F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Arouse the enthusiasm of;</w:t>
            </w:r>
          </w:p>
          <w:p w14:paraId="3749BC31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Motivation research</w:t>
            </w:r>
          </w:p>
        </w:tc>
      </w:tr>
      <w:tr w:rsidR="00D21714" w:rsidRPr="008D1AEB" w14:paraId="0C71F3EC" w14:textId="77777777" w:rsidTr="00C81758">
        <w:tc>
          <w:tcPr>
            <w:tcW w:w="2263" w:type="dxa"/>
          </w:tcPr>
          <w:p w14:paraId="0B07CA0F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str</w:t>
            </w:r>
            <w:r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egy</w:t>
            </w:r>
          </w:p>
          <w:p w14:paraId="44DF5826" w14:textId="77777777" w:rsidR="00D21714" w:rsidRPr="008D1AEB" w:rsidRDefault="00D21714" w:rsidP="00C81758">
            <w:pPr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str</w:t>
            </w:r>
            <w:r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eg</w:t>
            </w:r>
            <w:r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i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</w:t>
            </w:r>
          </w:p>
          <w:p w14:paraId="47457435" w14:textId="77777777" w:rsidR="00D21714" w:rsidRPr="008D1AEB" w:rsidRDefault="00D21714" w:rsidP="00C81758">
            <w:pPr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str</w:t>
            </w:r>
            <w:r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eg</w:t>
            </w:r>
            <w:r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i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ze</w:t>
            </w:r>
          </w:p>
          <w:p w14:paraId="4E87FD41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127" w:type="dxa"/>
          </w:tcPr>
          <w:p w14:paraId="520B84F2" w14:textId="77777777" w:rsidR="00D21714" w:rsidRPr="008D1AEB" w:rsidRDefault="00D21714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strætədʒi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1EF82C0E" w14:textId="77777777" w:rsidR="00D21714" w:rsidRPr="008D1AEB" w:rsidRDefault="00D21714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trəˈtiːdʒɪk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31BEDD65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strætɪˌdʒaɪz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6" w:type="dxa"/>
          </w:tcPr>
          <w:p w14:paraId="02402A09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A plan that you use to achieve something;</w:t>
            </w:r>
          </w:p>
          <w:p w14:paraId="7299538A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ontrol strategy;</w:t>
            </w:r>
          </w:p>
          <w:p w14:paraId="7F26BEC8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Marketing strategy</w:t>
            </w:r>
          </w:p>
        </w:tc>
      </w:tr>
      <w:tr w:rsidR="00D21714" w:rsidRPr="008D1AEB" w14:paraId="7B366ABC" w14:textId="77777777" w:rsidTr="00C81758">
        <w:tc>
          <w:tcPr>
            <w:tcW w:w="2263" w:type="dxa"/>
          </w:tcPr>
          <w:p w14:paraId="0AA7628E" w14:textId="77777777" w:rsidR="00D21714" w:rsidRPr="008D1AEB" w:rsidRDefault="00D21714" w:rsidP="00C81758">
            <w:pPr>
              <w:rPr>
                <w:rFonts w:ascii="Times New Roman" w:hAnsi="Times New Roman" w:cs="Times New Roman"/>
              </w:rPr>
            </w:pPr>
            <w:r w:rsidRPr="008D1AEB">
              <w:rPr>
                <w:rFonts w:ascii="Times New Roman" w:hAnsi="Times New Roman" w:cs="Times New Roman"/>
              </w:rPr>
              <w:t>memorable</w:t>
            </w:r>
          </w:p>
          <w:p w14:paraId="527C8F71" w14:textId="77777777" w:rsidR="00D21714" w:rsidRPr="008D1AEB" w:rsidRDefault="00D21714" w:rsidP="00C81758">
            <w:pPr>
              <w:rPr>
                <w:rFonts w:ascii="Times New Roman" w:hAnsi="Times New Roman" w:cs="Times New Roman"/>
              </w:rPr>
            </w:pPr>
            <w:r w:rsidRPr="008D1AEB">
              <w:rPr>
                <w:rFonts w:ascii="Times New Roman" w:hAnsi="Times New Roman" w:cs="Times New Roman"/>
              </w:rPr>
              <w:t>memory</w:t>
            </w:r>
          </w:p>
          <w:p w14:paraId="0F97C230" w14:textId="77777777" w:rsidR="00D21714" w:rsidRPr="008D1AEB" w:rsidRDefault="00D21714" w:rsidP="00C81758">
            <w:pPr>
              <w:rPr>
                <w:rFonts w:ascii="Times New Roman" w:hAnsi="Times New Roman" w:cs="Times New Roman"/>
              </w:rPr>
            </w:pPr>
            <w:r w:rsidRPr="008D1AEB">
              <w:rPr>
                <w:rFonts w:ascii="Times New Roman" w:hAnsi="Times New Roman" w:cs="Times New Roman"/>
              </w:rPr>
              <w:t>memorabilia</w:t>
            </w:r>
          </w:p>
          <w:p w14:paraId="4C0160A3" w14:textId="77777777" w:rsidR="00D21714" w:rsidRPr="008D1AEB" w:rsidRDefault="00D21714" w:rsidP="00C81758">
            <w:pPr>
              <w:rPr>
                <w:rFonts w:ascii="Times New Roman" w:hAnsi="Times New Roman" w:cs="Times New Roman"/>
              </w:rPr>
            </w:pPr>
            <w:r w:rsidRPr="008D1AEB">
              <w:rPr>
                <w:rFonts w:ascii="Times New Roman" w:hAnsi="Times New Roman" w:cs="Times New Roman"/>
              </w:rPr>
              <w:t>memorability</w:t>
            </w:r>
          </w:p>
          <w:p w14:paraId="6BE525B4" w14:textId="77777777" w:rsidR="00D21714" w:rsidRPr="008D1AEB" w:rsidRDefault="00D21714" w:rsidP="00C81758">
            <w:pPr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hAnsi="Times New Roman" w:cs="Times New Roman"/>
              </w:rPr>
              <w:t>memorial</w:t>
            </w:r>
            <w:r w:rsidRPr="008D1AEB">
              <w:rPr>
                <w:rFonts w:ascii="Times New Roman" w:hAnsi="Times New Roman" w:cs="Times New Roman"/>
              </w:rPr>
              <w:t>纪念碑</w:t>
            </w:r>
          </w:p>
        </w:tc>
        <w:tc>
          <w:tcPr>
            <w:tcW w:w="2127" w:type="dxa"/>
          </w:tcPr>
          <w:p w14:paraId="50E45816" w14:textId="77777777" w:rsidR="00D21714" w:rsidRPr="008D1AEB" w:rsidRDefault="00D21714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memərəb(ə)l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meməri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63141AD5" w14:textId="77777777" w:rsidR="00D21714" w:rsidRPr="008D1AEB" w:rsidRDefault="00D21714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memərəˈbɪliə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15564B3A" w14:textId="77777777" w:rsidR="00D21714" w:rsidRPr="008D1AEB" w:rsidRDefault="00D21714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memərəˈbɪlɪti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2A90AE7D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məˈmɔːriəl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6" w:type="dxa"/>
          </w:tcPr>
          <w:p w14:paraId="0B82B0A7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Something you will remember for a long time;</w:t>
            </w:r>
          </w:p>
          <w:p w14:paraId="2FBFB5D5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A memorable day;</w:t>
            </w:r>
          </w:p>
          <w:p w14:paraId="68AF8AF0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he most memorable person</w:t>
            </w:r>
          </w:p>
          <w:p w14:paraId="3171FBDF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Obvious</w:t>
            </w:r>
          </w:p>
          <w:p w14:paraId="7CD855F3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Noted</w:t>
            </w:r>
          </w:p>
          <w:p w14:paraId="12665779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outstanding</w:t>
            </w:r>
          </w:p>
        </w:tc>
      </w:tr>
      <w:tr w:rsidR="00D21714" w:rsidRPr="008D1AEB" w14:paraId="64B7ACD0" w14:textId="77777777" w:rsidTr="00C81758">
        <w:tc>
          <w:tcPr>
            <w:tcW w:w="2263" w:type="dxa"/>
          </w:tcPr>
          <w:p w14:paraId="71A9ADD2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o affect</w:t>
            </w:r>
          </w:p>
          <w:p w14:paraId="157E577D" w14:textId="77777777" w:rsidR="00D21714" w:rsidRPr="008D1AEB" w:rsidRDefault="00D21714" w:rsidP="00C81758">
            <w:pPr>
              <w:widowControl/>
              <w:shd w:val="clear" w:color="auto" w:fill="FFFFFF"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affective</w:t>
            </w:r>
          </w:p>
          <w:p w14:paraId="2AEF162D" w14:textId="77777777" w:rsidR="00D21714" w:rsidRPr="008D1AEB" w:rsidRDefault="00D21714" w:rsidP="00C81758">
            <w:pPr>
              <w:widowControl/>
              <w:shd w:val="clear" w:color="auto" w:fill="FFFFFF"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affection</w:t>
            </w:r>
          </w:p>
          <w:p w14:paraId="313285EE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127" w:type="dxa"/>
          </w:tcPr>
          <w:p w14:paraId="7A48BD2B" w14:textId="77777777" w:rsidR="00D21714" w:rsidRPr="008D1AEB" w:rsidRDefault="00D21714" w:rsidP="00C81758">
            <w:pPr>
              <w:widowControl/>
              <w:jc w:val="left"/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əˈfekt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əˈfektɪv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əˈfekʃn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6" w:type="dxa"/>
          </w:tcPr>
          <w:p w14:paraId="538E2649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o have an influence on someone or something, or to cause them to change;</w:t>
            </w:r>
          </w:p>
          <w:p w14:paraId="0F5FAE8A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…sth enough to affect my</w:t>
            </w:r>
          </w:p>
        </w:tc>
      </w:tr>
      <w:tr w:rsidR="00D21714" w:rsidRPr="008D1AEB" w14:paraId="50EC0244" w14:textId="77777777" w:rsidTr="00C81758">
        <w:tc>
          <w:tcPr>
            <w:tcW w:w="2263" w:type="dxa"/>
          </w:tcPr>
          <w:p w14:paraId="756D88BE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o create</w:t>
            </w:r>
          </w:p>
          <w:p w14:paraId="0623D16B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reative</w:t>
            </w:r>
          </w:p>
          <w:p w14:paraId="2725BB08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reativity</w:t>
            </w:r>
          </w:p>
        </w:tc>
        <w:tc>
          <w:tcPr>
            <w:tcW w:w="2127" w:type="dxa"/>
          </w:tcPr>
          <w:p w14:paraId="6D84EE7B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906" w:type="dxa"/>
          </w:tcPr>
          <w:p w14:paraId="1FBDD6F4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reate folder / directory</w:t>
            </w:r>
          </w:p>
        </w:tc>
      </w:tr>
    </w:tbl>
    <w:p w14:paraId="11B5251F" w14:textId="493707AD" w:rsidR="00D21714" w:rsidRDefault="00D21714" w:rsidP="00EB17E7">
      <w:pPr>
        <w:widowControl/>
        <w:shd w:val="clear" w:color="auto" w:fill="FFFFFF"/>
        <w:jc w:val="left"/>
        <w:rPr>
          <w:rFonts w:ascii="Times New Roman" w:eastAsia="宋体" w:hAnsi="Times New Roman" w:cs="Times New Roman"/>
          <w:color w:val="353535"/>
          <w:kern w:val="0"/>
          <w:szCs w:val="21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701"/>
        <w:gridCol w:w="4332"/>
      </w:tblGrid>
      <w:tr w:rsidR="00D21714" w:rsidRPr="008D1AEB" w14:paraId="3A6D67AA" w14:textId="77777777" w:rsidTr="00C81758">
        <w:tc>
          <w:tcPr>
            <w:tcW w:w="2263" w:type="dxa"/>
          </w:tcPr>
          <w:p w14:paraId="0E24B88B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Quotation</w:t>
            </w:r>
          </w:p>
          <w:p w14:paraId="31C86B5D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ite</w:t>
            </w:r>
          </w:p>
          <w:p w14:paraId="70CB9178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Reference</w:t>
            </w:r>
          </w:p>
          <w:p w14:paraId="4C989BC2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redit</w:t>
            </w:r>
          </w:p>
        </w:tc>
        <w:tc>
          <w:tcPr>
            <w:tcW w:w="1701" w:type="dxa"/>
          </w:tcPr>
          <w:p w14:paraId="159C425D" w14:textId="77777777" w:rsidR="00D21714" w:rsidRPr="008D1AEB" w:rsidRDefault="00D21714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kwəʊˈteɪʃn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26AA97F1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kredɪt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332" w:type="dxa"/>
          </w:tcPr>
          <w:p w14:paraId="7993CE31" w14:textId="77777777" w:rsidR="00D21714" w:rsidRPr="008D1AEB" w:rsidRDefault="00D21714" w:rsidP="00C81758">
            <w:pPr>
              <w:widowControl/>
              <w:jc w:val="left"/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D1AEB">
              <w:rPr>
                <w:rFonts w:ascii="Times New Roman" w:hAnsi="Times New Roman" w:cs="Times New Roman"/>
                <w:color w:val="2A2B2E"/>
                <w:szCs w:val="21"/>
                <w:shd w:val="clear" w:color="auto" w:fill="FFFFFF"/>
              </w:rPr>
              <w:t>引</w:t>
            </w:r>
            <w:r w:rsidRPr="008D1AEB">
              <w:rPr>
                <w:rFonts w:ascii="Times New Roman" w:eastAsia="微软雅黑" w:hAnsi="Times New Roman" w:cs="Times New Roman"/>
                <w:color w:val="2A2B2E"/>
                <w:szCs w:val="21"/>
                <w:shd w:val="clear" w:color="auto" w:fill="FFFFFF"/>
              </w:rPr>
              <w:t>语</w:t>
            </w:r>
            <w:r w:rsidRPr="008D1AEB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 short note recognizing a source of information or of a quoted passage;</w:t>
            </w:r>
          </w:p>
          <w:p w14:paraId="365A1F3E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微软雅黑" w:hAnsi="Times New Roman" w:cs="Times New Roman"/>
                <w:color w:val="2A2B2E"/>
                <w:szCs w:val="21"/>
                <w:shd w:val="clear" w:color="auto" w:fill="FFFFFF"/>
              </w:rPr>
            </w:pPr>
            <w:r w:rsidRPr="008D1AEB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Price quotation</w:t>
            </w:r>
          </w:p>
        </w:tc>
      </w:tr>
      <w:tr w:rsidR="00D21714" w:rsidRPr="008D1AEB" w14:paraId="44DF7A1A" w14:textId="77777777" w:rsidTr="00C81758">
        <w:tc>
          <w:tcPr>
            <w:tcW w:w="2263" w:type="dxa"/>
          </w:tcPr>
          <w:p w14:paraId="122EABF1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lastRenderedPageBreak/>
              <w:t>Call to action</w:t>
            </w:r>
          </w:p>
        </w:tc>
        <w:tc>
          <w:tcPr>
            <w:tcW w:w="1701" w:type="dxa"/>
          </w:tcPr>
          <w:p w14:paraId="23870575" w14:textId="77777777" w:rsidR="00D21714" w:rsidRPr="008D1AEB" w:rsidRDefault="00D21714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4332" w:type="dxa"/>
          </w:tcPr>
          <w:p w14:paraId="0DE9293B" w14:textId="77777777" w:rsidR="00D21714" w:rsidRPr="008D1AEB" w:rsidRDefault="00D21714" w:rsidP="00C81758">
            <w:pPr>
              <w:widowControl/>
              <w:jc w:val="left"/>
              <w:rPr>
                <w:rFonts w:ascii="Times New Roman" w:hAnsi="Times New Roman" w:cs="Times New Roman"/>
                <w:color w:val="2A2B2E"/>
                <w:szCs w:val="21"/>
                <w:shd w:val="clear" w:color="auto" w:fill="FFFFFF"/>
              </w:rPr>
            </w:pPr>
          </w:p>
        </w:tc>
      </w:tr>
      <w:tr w:rsidR="00D21714" w:rsidRPr="008D1AEB" w14:paraId="6617455F" w14:textId="77777777" w:rsidTr="00C81758">
        <w:tc>
          <w:tcPr>
            <w:tcW w:w="2263" w:type="dxa"/>
          </w:tcPr>
          <w:p w14:paraId="4C5BFDBA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prediction</w:t>
            </w:r>
          </w:p>
        </w:tc>
        <w:tc>
          <w:tcPr>
            <w:tcW w:w="1701" w:type="dxa"/>
          </w:tcPr>
          <w:p w14:paraId="0021B0F3" w14:textId="77777777" w:rsidR="00D21714" w:rsidRPr="008D1AEB" w:rsidRDefault="00D21714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4332" w:type="dxa"/>
          </w:tcPr>
          <w:p w14:paraId="278E0EBB" w14:textId="77777777" w:rsidR="00D21714" w:rsidRPr="008D1AEB" w:rsidRDefault="00D21714" w:rsidP="00C81758">
            <w:pPr>
              <w:widowControl/>
              <w:jc w:val="left"/>
              <w:rPr>
                <w:rFonts w:ascii="Times New Roman" w:hAnsi="Times New Roman" w:cs="Times New Roman"/>
                <w:color w:val="2A2B2E"/>
                <w:szCs w:val="21"/>
                <w:shd w:val="clear" w:color="auto" w:fill="FFFFFF"/>
              </w:rPr>
            </w:pPr>
            <w:r w:rsidRPr="008D1AEB">
              <w:rPr>
                <w:rFonts w:ascii="Times New Roman" w:hAnsi="Times New Roman" w:cs="Times New Roman"/>
                <w:color w:val="2A2B2E"/>
                <w:szCs w:val="21"/>
                <w:shd w:val="clear" w:color="auto" w:fill="FFFFFF"/>
              </w:rPr>
              <w:t>Linear prediction</w:t>
            </w:r>
          </w:p>
          <w:p w14:paraId="0FD7D51C" w14:textId="77777777" w:rsidR="00D21714" w:rsidRPr="008D1AEB" w:rsidRDefault="00D21714" w:rsidP="00C81758">
            <w:pPr>
              <w:widowControl/>
              <w:jc w:val="left"/>
              <w:rPr>
                <w:rFonts w:ascii="Times New Roman" w:hAnsi="Times New Roman" w:cs="Times New Roman"/>
                <w:color w:val="2A2B2E"/>
                <w:szCs w:val="21"/>
                <w:shd w:val="clear" w:color="auto" w:fill="FFFFFF"/>
              </w:rPr>
            </w:pPr>
            <w:r w:rsidRPr="008D1AEB">
              <w:rPr>
                <w:rFonts w:ascii="Times New Roman" w:hAnsi="Times New Roman" w:cs="Times New Roman"/>
                <w:color w:val="2A2B2E"/>
                <w:szCs w:val="21"/>
                <w:shd w:val="clear" w:color="auto" w:fill="FFFFFF"/>
              </w:rPr>
              <w:t>Prediction model</w:t>
            </w:r>
          </w:p>
        </w:tc>
      </w:tr>
      <w:tr w:rsidR="00D21714" w:rsidRPr="008D1AEB" w14:paraId="54D3D346" w14:textId="77777777" w:rsidTr="00C81758">
        <w:tc>
          <w:tcPr>
            <w:tcW w:w="2263" w:type="dxa"/>
          </w:tcPr>
          <w:p w14:paraId="25CD422D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Rhetorical question</w:t>
            </w:r>
          </w:p>
        </w:tc>
        <w:tc>
          <w:tcPr>
            <w:tcW w:w="1701" w:type="dxa"/>
          </w:tcPr>
          <w:p w14:paraId="4E708B11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4332" w:type="dxa"/>
          </w:tcPr>
          <w:p w14:paraId="4E93F965" w14:textId="77777777" w:rsidR="00D21714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Are you kidding me?</w:t>
            </w:r>
          </w:p>
          <w:p w14:paraId="1DD378F3" w14:textId="77777777" w:rsidR="00D21714" w:rsidRPr="008D1AEB" w:rsidRDefault="00D21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hAnsi="Times New Roman" w:cs="Times New Roman"/>
              </w:rPr>
              <w:t>What are you waiting for?</w:t>
            </w:r>
          </w:p>
        </w:tc>
      </w:tr>
    </w:tbl>
    <w:p w14:paraId="5F2E4BF4" w14:textId="77777777" w:rsidR="00D21714" w:rsidRDefault="00D21714" w:rsidP="00EB17E7">
      <w:pPr>
        <w:widowControl/>
        <w:shd w:val="clear" w:color="auto" w:fill="FFFFFF"/>
        <w:jc w:val="left"/>
        <w:rPr>
          <w:rFonts w:ascii="Times New Roman" w:eastAsia="宋体" w:hAnsi="Times New Roman" w:cs="Times New Roman"/>
          <w:color w:val="353535"/>
          <w:kern w:val="0"/>
          <w:szCs w:val="21"/>
          <w:lang w:val="en-GB"/>
        </w:rPr>
      </w:pPr>
    </w:p>
    <w:p w14:paraId="033526F6" w14:textId="0266F8F2" w:rsidR="008D1AEB" w:rsidRPr="008D1AEB" w:rsidRDefault="00D21714" w:rsidP="008D1AEB">
      <w:pPr>
        <w:pStyle w:val="Heading1"/>
        <w:rPr>
          <w:lang w:val="en-GB"/>
        </w:rPr>
      </w:pPr>
      <w:r>
        <w:rPr>
          <w:lang w:val="en-GB"/>
        </w:rPr>
        <w:t>Lesson – courseware</w:t>
      </w:r>
    </w:p>
    <w:p w14:paraId="169F9573" w14:textId="77777777" w:rsidR="008D1AEB" w:rsidRPr="008D1AEB" w:rsidRDefault="008D1AEB" w:rsidP="00EB17E7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3F96713C" w14:textId="77650549" w:rsidR="00EB17E7" w:rsidRPr="008D1AEB" w:rsidRDefault="00EB17E7">
      <w:pPr>
        <w:rPr>
          <w:rFonts w:ascii="Times New Roman" w:hAnsi="Times New Roman" w:cs="Times New Roman"/>
          <w:color w:val="353535"/>
          <w:szCs w:val="21"/>
          <w:shd w:val="clear" w:color="auto" w:fill="FFFFFF"/>
        </w:rPr>
      </w:pPr>
      <w:r w:rsidRPr="008D1AEB">
        <w:rPr>
          <w:rFonts w:ascii="Times New Roman" w:hAnsi="Times New Roman" w:cs="Times New Roman"/>
          <w:color w:val="353535"/>
          <w:szCs w:val="21"/>
          <w:shd w:val="clear" w:color="auto" w:fill="FFFFFF"/>
        </w:rPr>
        <w:t>rhetorical - a question you ask to make people think, you are not looking for an answer from them.</w:t>
      </w:r>
    </w:p>
    <w:p w14:paraId="7988AFE3" w14:textId="69FA4A69" w:rsidR="00EB17E7" w:rsidRPr="008D1AEB" w:rsidRDefault="00F4767D">
      <w:pPr>
        <w:rPr>
          <w:rFonts w:ascii="Times New Roman" w:hAnsi="Times New Roman" w:cs="Times New Roman"/>
          <w:color w:val="353535"/>
          <w:szCs w:val="21"/>
          <w:shd w:val="clear" w:color="auto" w:fill="ADDDE2"/>
        </w:rPr>
      </w:pPr>
      <w:r w:rsidRPr="008D1AEB">
        <w:rPr>
          <w:rFonts w:ascii="Times New Roman" w:hAnsi="Times New Roman" w:cs="Times New Roman"/>
          <w:color w:val="353535"/>
          <w:szCs w:val="21"/>
          <w:shd w:val="clear" w:color="auto" w:fill="ADDDE2"/>
        </w:rPr>
        <w:t>A</w:t>
      </w:r>
      <w:r w:rsidR="00EB17E7" w:rsidRPr="008D1AEB">
        <w:rPr>
          <w:rFonts w:ascii="Times New Roman" w:hAnsi="Times New Roman" w:cs="Times New Roman"/>
          <w:color w:val="353535"/>
          <w:szCs w:val="21"/>
          <w:shd w:val="clear" w:color="auto" w:fill="ADDDE2"/>
        </w:rPr>
        <w:t>rea</w:t>
      </w:r>
    </w:p>
    <w:p w14:paraId="004F0C45" w14:textId="42059834" w:rsidR="00F4767D" w:rsidRPr="008D1AEB" w:rsidRDefault="00F4767D">
      <w:pPr>
        <w:rPr>
          <w:rFonts w:ascii="Times New Roman" w:hAnsi="Times New Roman" w:cs="Times New Roman"/>
          <w:color w:val="353535"/>
          <w:szCs w:val="21"/>
          <w:shd w:val="clear" w:color="auto" w:fill="ADDDE2"/>
        </w:rPr>
      </w:pPr>
    </w:p>
    <w:p w14:paraId="6BACD89B" w14:textId="51AC457C" w:rsidR="00F4767D" w:rsidRPr="008D1AEB" w:rsidRDefault="00F4767D">
      <w:pPr>
        <w:rPr>
          <w:rFonts w:ascii="Times New Roman" w:hAnsi="Times New Roman" w:cs="Times New Roman"/>
        </w:rPr>
      </w:pPr>
      <w:r w:rsidRPr="008D1AEB">
        <w:rPr>
          <w:rFonts w:ascii="Times New Roman" w:hAnsi="Times New Roman" w:cs="Times New Roman"/>
          <w:noProof/>
        </w:rPr>
        <w:drawing>
          <wp:inline distT="0" distB="0" distL="0" distR="0" wp14:anchorId="4CD81DA5" wp14:editId="2E84B556">
            <wp:extent cx="4264660" cy="966300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86137" cy="97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28BF3" w14:textId="6BEFC450" w:rsidR="00F4767D" w:rsidRPr="008D1AEB" w:rsidRDefault="00F4767D">
      <w:pPr>
        <w:rPr>
          <w:rFonts w:ascii="Times New Roman" w:hAnsi="Times New Roman" w:cs="Times New Roman"/>
        </w:rPr>
      </w:pPr>
    </w:p>
    <w:p w14:paraId="684B2580" w14:textId="06B91AC1" w:rsidR="00F4767D" w:rsidRPr="008D1AEB" w:rsidRDefault="00F4767D">
      <w:pPr>
        <w:rPr>
          <w:rFonts w:ascii="Times New Roman" w:hAnsi="Times New Roman" w:cs="Times New Roman"/>
        </w:rPr>
      </w:pPr>
      <w:r w:rsidRPr="008D1AEB">
        <w:rPr>
          <w:rFonts w:ascii="Times New Roman" w:hAnsi="Times New Roman" w:cs="Times New Roman"/>
          <w:noProof/>
        </w:rPr>
        <w:drawing>
          <wp:inline distT="0" distB="0" distL="0" distR="0" wp14:anchorId="1CD80ECB" wp14:editId="167D091E">
            <wp:extent cx="4474210" cy="3197557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79871" cy="3201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127"/>
        <w:gridCol w:w="3906"/>
      </w:tblGrid>
      <w:tr w:rsidR="006A63B4" w:rsidRPr="008D1AEB" w14:paraId="263506BA" w14:textId="77777777" w:rsidTr="00C81758">
        <w:tc>
          <w:tcPr>
            <w:tcW w:w="2263" w:type="dxa"/>
          </w:tcPr>
          <w:p w14:paraId="4FD521F2" w14:textId="72C84576" w:rsidR="006A63B4" w:rsidRPr="008D1AEB" w:rsidRDefault="00605BED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Outcome</w:t>
            </w:r>
          </w:p>
        </w:tc>
        <w:tc>
          <w:tcPr>
            <w:tcW w:w="2127" w:type="dxa"/>
          </w:tcPr>
          <w:p w14:paraId="3E842372" w14:textId="61615680" w:rsidR="006A63B4" w:rsidRPr="008D1AEB" w:rsidRDefault="00605BED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aʊtkʌm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6" w:type="dxa"/>
          </w:tcPr>
          <w:p w14:paraId="3740F674" w14:textId="4FE127C2" w:rsidR="006A63B4" w:rsidRPr="008D1AEB" w:rsidRDefault="00605BED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he final result of an activity or process</w:t>
            </w:r>
            <w:r w:rsidR="00DB70A2"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;</w:t>
            </w:r>
          </w:p>
          <w:p w14:paraId="6E50A0C8" w14:textId="15F2185D" w:rsidR="00605BED" w:rsidRPr="008D1AEB" w:rsidRDefault="00605BED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Learning outcome</w:t>
            </w:r>
            <w:r w:rsidR="00DB70A2"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 xml:space="preserve"> </w:t>
            </w:r>
            <w:r w:rsidR="00DB70A2"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学习效果</w:t>
            </w:r>
          </w:p>
        </w:tc>
      </w:tr>
      <w:tr w:rsidR="006A63B4" w:rsidRPr="008D1AEB" w14:paraId="4681AB1B" w14:textId="77777777" w:rsidTr="00C81758">
        <w:tc>
          <w:tcPr>
            <w:tcW w:w="2263" w:type="dxa"/>
          </w:tcPr>
          <w:p w14:paraId="2007EE40" w14:textId="0FDE95CA" w:rsidR="006A63B4" w:rsidRPr="008D1AEB" w:rsidRDefault="007602BC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m</w:t>
            </w:r>
            <w:r w:rsidR="00DB70A2"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o</w:t>
            </w:r>
            <w:r w:rsidR="00DB70A2"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ivation</w:t>
            </w:r>
          </w:p>
        </w:tc>
        <w:tc>
          <w:tcPr>
            <w:tcW w:w="2127" w:type="dxa"/>
          </w:tcPr>
          <w:p w14:paraId="6B4BD3D5" w14:textId="066FBF25" w:rsidR="006A63B4" w:rsidRPr="008D1AEB" w:rsidRDefault="00DB70A2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məʊtɪˈveɪʃ(ə)n</w:t>
            </w:r>
            <w:r w:rsidRPr="008D1AEB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6" w:type="dxa"/>
          </w:tcPr>
          <w:p w14:paraId="30A7E91D" w14:textId="5E07B1BF" w:rsidR="006A63B4" w:rsidRPr="008D1AEB" w:rsidRDefault="007A7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E</w:t>
            </w:r>
            <w:r w:rsidR="00DB70A2"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nthusia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sm for doing something;</w:t>
            </w:r>
          </w:p>
          <w:p w14:paraId="3609603F" w14:textId="77777777" w:rsidR="007A7714" w:rsidRPr="008D1AEB" w:rsidRDefault="007A7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Arouse the enthusiasm of;</w:t>
            </w:r>
          </w:p>
          <w:p w14:paraId="570A7043" w14:textId="4614B310" w:rsidR="007A7714" w:rsidRPr="008D1AEB" w:rsidRDefault="007A771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Motivation research</w:t>
            </w:r>
          </w:p>
        </w:tc>
      </w:tr>
      <w:tr w:rsidR="006A63B4" w:rsidRPr="008D1AEB" w14:paraId="53A91104" w14:textId="77777777" w:rsidTr="00C81758">
        <w:tc>
          <w:tcPr>
            <w:tcW w:w="2263" w:type="dxa"/>
          </w:tcPr>
          <w:p w14:paraId="012978FF" w14:textId="549225FF" w:rsidR="006A63B4" w:rsidRPr="008D1AEB" w:rsidRDefault="0039573B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s</w:t>
            </w:r>
            <w:r w:rsidR="007602BC"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r</w:t>
            </w:r>
            <w:r w:rsidR="007602BC"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="007602BC"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egy</w:t>
            </w:r>
          </w:p>
          <w:p w14:paraId="6E14EFF4" w14:textId="77777777" w:rsidR="004759B0" w:rsidRPr="008D1AEB" w:rsidRDefault="004759B0" w:rsidP="0039573B">
            <w:pPr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str</w:t>
            </w:r>
            <w:r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eg</w:t>
            </w:r>
            <w:r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i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</w:t>
            </w:r>
          </w:p>
          <w:p w14:paraId="0901635C" w14:textId="77777777" w:rsidR="004759B0" w:rsidRPr="008D1AEB" w:rsidRDefault="004759B0" w:rsidP="0039573B">
            <w:pPr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str</w:t>
            </w:r>
            <w:r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eg</w:t>
            </w:r>
            <w:r w:rsidRPr="008D1AEB">
              <w:rPr>
                <w:rFonts w:ascii="Times New Roman" w:eastAsia="宋体" w:hAnsi="Times New Roman" w:cs="Times New Roman"/>
                <w:color w:val="FF0000"/>
                <w:kern w:val="0"/>
                <w:szCs w:val="21"/>
                <w:lang w:val="en-GB"/>
              </w:rPr>
              <w:t>i</w:t>
            </w: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ze</w:t>
            </w:r>
          </w:p>
          <w:p w14:paraId="2BC1190A" w14:textId="6F7546C9" w:rsidR="004759B0" w:rsidRPr="008D1AEB" w:rsidRDefault="004759B0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127" w:type="dxa"/>
          </w:tcPr>
          <w:p w14:paraId="3665F21F" w14:textId="77777777" w:rsidR="006A63B4" w:rsidRPr="008D1AEB" w:rsidRDefault="007602BC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strætədʒi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456122FF" w14:textId="77777777" w:rsidR="0039573B" w:rsidRPr="008D1AEB" w:rsidRDefault="0039573B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trəˈtiːdʒɪk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29EA4EDB" w14:textId="15245D8D" w:rsidR="0039573B" w:rsidRPr="008D1AEB" w:rsidRDefault="0039573B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strætɪˌdʒaɪz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6" w:type="dxa"/>
          </w:tcPr>
          <w:p w14:paraId="00BD8EC4" w14:textId="77777777" w:rsidR="006A63B4" w:rsidRPr="008D1AEB" w:rsidRDefault="007602BC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A plan that you use to achieve something;</w:t>
            </w:r>
          </w:p>
          <w:p w14:paraId="464F83A1" w14:textId="77777777" w:rsidR="007602BC" w:rsidRPr="008D1AEB" w:rsidRDefault="007602BC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ontrol strategy</w:t>
            </w:r>
            <w:r w:rsidR="00414358"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;</w:t>
            </w:r>
          </w:p>
          <w:p w14:paraId="1CDFE035" w14:textId="0F11873A" w:rsidR="00414358" w:rsidRPr="008D1AEB" w:rsidRDefault="00414358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Marketing strategy</w:t>
            </w:r>
          </w:p>
        </w:tc>
      </w:tr>
      <w:tr w:rsidR="006A63B4" w:rsidRPr="008D1AEB" w14:paraId="45CE0D22" w14:textId="77777777" w:rsidTr="00C81758">
        <w:tc>
          <w:tcPr>
            <w:tcW w:w="2263" w:type="dxa"/>
          </w:tcPr>
          <w:p w14:paraId="3A81A004" w14:textId="7625D3F9" w:rsidR="006A63B4" w:rsidRPr="008D1AEB" w:rsidRDefault="00E724AA" w:rsidP="004759B0">
            <w:pPr>
              <w:rPr>
                <w:rFonts w:ascii="Times New Roman" w:hAnsi="Times New Roman" w:cs="Times New Roman"/>
              </w:rPr>
            </w:pPr>
            <w:r w:rsidRPr="008D1AEB">
              <w:rPr>
                <w:rFonts w:ascii="Times New Roman" w:hAnsi="Times New Roman" w:cs="Times New Roman"/>
              </w:rPr>
              <w:t>m</w:t>
            </w:r>
            <w:r w:rsidR="00414358" w:rsidRPr="008D1AEB">
              <w:rPr>
                <w:rFonts w:ascii="Times New Roman" w:hAnsi="Times New Roman" w:cs="Times New Roman"/>
              </w:rPr>
              <w:t>emorable</w:t>
            </w:r>
          </w:p>
          <w:p w14:paraId="4205EB45" w14:textId="212873C9" w:rsidR="004759B0" w:rsidRPr="008D1AEB" w:rsidRDefault="004759B0" w:rsidP="004759B0">
            <w:pPr>
              <w:rPr>
                <w:rFonts w:ascii="Times New Roman" w:hAnsi="Times New Roman" w:cs="Times New Roman"/>
              </w:rPr>
            </w:pPr>
            <w:r w:rsidRPr="008D1AEB">
              <w:rPr>
                <w:rFonts w:ascii="Times New Roman" w:hAnsi="Times New Roman" w:cs="Times New Roman"/>
              </w:rPr>
              <w:t>memory</w:t>
            </w:r>
          </w:p>
          <w:p w14:paraId="781F9EE3" w14:textId="77777777" w:rsidR="004759B0" w:rsidRPr="008D1AEB" w:rsidRDefault="004759B0" w:rsidP="004759B0">
            <w:pPr>
              <w:rPr>
                <w:rFonts w:ascii="Times New Roman" w:hAnsi="Times New Roman" w:cs="Times New Roman"/>
              </w:rPr>
            </w:pPr>
            <w:r w:rsidRPr="008D1AEB">
              <w:rPr>
                <w:rFonts w:ascii="Times New Roman" w:hAnsi="Times New Roman" w:cs="Times New Roman"/>
              </w:rPr>
              <w:t>memorabilia</w:t>
            </w:r>
          </w:p>
          <w:p w14:paraId="701F6F16" w14:textId="77777777" w:rsidR="004759B0" w:rsidRPr="008D1AEB" w:rsidRDefault="004759B0" w:rsidP="004759B0">
            <w:pPr>
              <w:rPr>
                <w:rFonts w:ascii="Times New Roman" w:hAnsi="Times New Roman" w:cs="Times New Roman"/>
              </w:rPr>
            </w:pPr>
            <w:r w:rsidRPr="008D1AEB">
              <w:rPr>
                <w:rFonts w:ascii="Times New Roman" w:hAnsi="Times New Roman" w:cs="Times New Roman"/>
              </w:rPr>
              <w:t>memorability</w:t>
            </w:r>
          </w:p>
          <w:p w14:paraId="2A2260E2" w14:textId="23BAC77C" w:rsidR="000E256F" w:rsidRPr="008D1AEB" w:rsidRDefault="004759B0" w:rsidP="004759B0">
            <w:pPr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hAnsi="Times New Roman" w:cs="Times New Roman"/>
              </w:rPr>
              <w:t>memorial</w:t>
            </w:r>
            <w:r w:rsidR="00E724AA" w:rsidRPr="008D1AEB">
              <w:rPr>
                <w:rFonts w:ascii="Times New Roman" w:hAnsi="Times New Roman" w:cs="Times New Roman"/>
              </w:rPr>
              <w:t>纪念碑</w:t>
            </w:r>
          </w:p>
        </w:tc>
        <w:tc>
          <w:tcPr>
            <w:tcW w:w="2127" w:type="dxa"/>
          </w:tcPr>
          <w:p w14:paraId="52E20E31" w14:textId="5A1A55B3" w:rsidR="00E724AA" w:rsidRPr="008D1AEB" w:rsidRDefault="00414358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memərəb(ə)l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="00E724AA" w:rsidRPr="008D1AEB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="00E724AA"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="00E724AA"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meməri</w:t>
            </w:r>
            <w:r w:rsidR="00E724AA"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1D519932" w14:textId="77777777" w:rsidR="004759B0" w:rsidRPr="008D1AEB" w:rsidRDefault="00E724AA" w:rsidP="004759B0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memərəˈbɪliə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5BADE393" w14:textId="77777777" w:rsidR="00E724AA" w:rsidRPr="008D1AEB" w:rsidRDefault="00E724AA" w:rsidP="004759B0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memərəˈbɪlɪti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03EB86C9" w14:textId="3BE52AC1" w:rsidR="00E724AA" w:rsidRPr="008D1AEB" w:rsidRDefault="00E724AA" w:rsidP="004759B0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məˈmɔːriəl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6" w:type="dxa"/>
          </w:tcPr>
          <w:p w14:paraId="7821AD3F" w14:textId="77777777" w:rsidR="006A63B4" w:rsidRPr="008D1AEB" w:rsidRDefault="00414358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Something you will remember for a long time</w:t>
            </w:r>
            <w:r w:rsidR="003E53B5"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;</w:t>
            </w:r>
          </w:p>
          <w:p w14:paraId="5E474035" w14:textId="77777777" w:rsidR="003E53B5" w:rsidRPr="008D1AEB" w:rsidRDefault="003E53B5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A memorable day;</w:t>
            </w:r>
          </w:p>
          <w:p w14:paraId="74A31B9F" w14:textId="77777777" w:rsidR="003E53B5" w:rsidRPr="008D1AEB" w:rsidRDefault="003E53B5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he most memorable person</w:t>
            </w:r>
          </w:p>
          <w:p w14:paraId="3067A4FD" w14:textId="77777777" w:rsidR="0039573B" w:rsidRPr="008D1AEB" w:rsidRDefault="0039573B" w:rsidP="0039573B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Obvious</w:t>
            </w:r>
          </w:p>
          <w:p w14:paraId="13314C10" w14:textId="77777777" w:rsidR="0039573B" w:rsidRPr="008D1AEB" w:rsidRDefault="0039573B" w:rsidP="0039573B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Noted</w:t>
            </w:r>
          </w:p>
          <w:p w14:paraId="7D9E87D6" w14:textId="653FC698" w:rsidR="0039573B" w:rsidRPr="008D1AEB" w:rsidRDefault="0039573B" w:rsidP="0039573B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outstanding</w:t>
            </w:r>
          </w:p>
        </w:tc>
      </w:tr>
      <w:tr w:rsidR="006A63B4" w:rsidRPr="008D1AEB" w14:paraId="2E5FAF92" w14:textId="77777777" w:rsidTr="00C81758">
        <w:tc>
          <w:tcPr>
            <w:tcW w:w="2263" w:type="dxa"/>
          </w:tcPr>
          <w:p w14:paraId="39A846C9" w14:textId="77777777" w:rsidR="006A63B4" w:rsidRPr="008D1AEB" w:rsidRDefault="000E256F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o affect</w:t>
            </w:r>
          </w:p>
          <w:p w14:paraId="07B05148" w14:textId="77777777" w:rsidR="00C863BA" w:rsidRPr="008D1AEB" w:rsidRDefault="00C863BA" w:rsidP="00C863BA">
            <w:pPr>
              <w:widowControl/>
              <w:shd w:val="clear" w:color="auto" w:fill="FFFFFF"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affective</w:t>
            </w:r>
          </w:p>
          <w:p w14:paraId="122AFCD8" w14:textId="77777777" w:rsidR="00C863BA" w:rsidRPr="008D1AEB" w:rsidRDefault="00C863BA" w:rsidP="00C863BA">
            <w:pPr>
              <w:widowControl/>
              <w:shd w:val="clear" w:color="auto" w:fill="FFFFFF"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affection</w:t>
            </w:r>
          </w:p>
          <w:p w14:paraId="0AF4FA10" w14:textId="182AB682" w:rsidR="00C863BA" w:rsidRPr="008D1AEB" w:rsidRDefault="00C863BA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2127" w:type="dxa"/>
          </w:tcPr>
          <w:p w14:paraId="7329F95F" w14:textId="36FA5798" w:rsidR="00F950B1" w:rsidRPr="008D1AEB" w:rsidRDefault="00F950B1" w:rsidP="00C81758">
            <w:pPr>
              <w:widowControl/>
              <w:jc w:val="left"/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əˈfekt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əˈfektɪv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əˈfekʃn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906" w:type="dxa"/>
          </w:tcPr>
          <w:p w14:paraId="637F809C" w14:textId="77777777" w:rsidR="006A63B4" w:rsidRPr="008D1AEB" w:rsidRDefault="000E256F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 xml:space="preserve">To have an influence on someone or something, or to </w:t>
            </w:r>
            <w:r w:rsidR="001B6F64"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ause them to change;</w:t>
            </w:r>
          </w:p>
          <w:p w14:paraId="2C50AF3E" w14:textId="19A2AADE" w:rsidR="001B6F64" w:rsidRPr="008D1AEB" w:rsidRDefault="001B6F64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…sth enough to affect my</w:t>
            </w:r>
          </w:p>
        </w:tc>
      </w:tr>
      <w:tr w:rsidR="00C863BA" w:rsidRPr="008D1AEB" w14:paraId="0F07C325" w14:textId="77777777" w:rsidTr="00C81758">
        <w:tc>
          <w:tcPr>
            <w:tcW w:w="2263" w:type="dxa"/>
          </w:tcPr>
          <w:p w14:paraId="68CE05DE" w14:textId="77777777" w:rsidR="00C863BA" w:rsidRPr="008D1AEB" w:rsidRDefault="00C863BA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To create</w:t>
            </w:r>
          </w:p>
          <w:p w14:paraId="621402FE" w14:textId="50873DB0" w:rsidR="00F950B1" w:rsidRPr="008D1AEB" w:rsidRDefault="00F950B1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reative</w:t>
            </w:r>
          </w:p>
          <w:p w14:paraId="38C60344" w14:textId="35FC7B29" w:rsidR="00F950B1" w:rsidRPr="008D1AEB" w:rsidRDefault="00F950B1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reativity</w:t>
            </w:r>
          </w:p>
        </w:tc>
        <w:tc>
          <w:tcPr>
            <w:tcW w:w="2127" w:type="dxa"/>
          </w:tcPr>
          <w:p w14:paraId="1F782BBC" w14:textId="77777777" w:rsidR="00C863BA" w:rsidRPr="008D1AEB" w:rsidRDefault="00C863BA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3906" w:type="dxa"/>
          </w:tcPr>
          <w:p w14:paraId="60329194" w14:textId="34F04CBC" w:rsidR="00C863BA" w:rsidRPr="008D1AEB" w:rsidRDefault="00C863BA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reate folder / directory</w:t>
            </w:r>
          </w:p>
        </w:tc>
      </w:tr>
    </w:tbl>
    <w:p w14:paraId="06441C9C" w14:textId="7E0A3804" w:rsidR="00F4767D" w:rsidRPr="008D1AEB" w:rsidRDefault="00F4767D">
      <w:pPr>
        <w:rPr>
          <w:rFonts w:ascii="Times New Roman" w:hAnsi="Times New Roman" w:cs="Times New Roman"/>
        </w:rPr>
      </w:pPr>
    </w:p>
    <w:p w14:paraId="6913E182" w14:textId="3ABF179C" w:rsidR="00F4767D" w:rsidRPr="008D1AEB" w:rsidRDefault="00F4767D">
      <w:pPr>
        <w:rPr>
          <w:rFonts w:ascii="Times New Roman" w:hAnsi="Times New Roman" w:cs="Times New Roman"/>
        </w:rPr>
      </w:pPr>
    </w:p>
    <w:p w14:paraId="4FF99E47" w14:textId="025CC9BD" w:rsidR="00F4767D" w:rsidRPr="008D1AEB" w:rsidRDefault="00F4767D">
      <w:pPr>
        <w:rPr>
          <w:rFonts w:ascii="Times New Roman" w:hAnsi="Times New Roman" w:cs="Times New Roman"/>
        </w:rPr>
      </w:pPr>
      <w:r w:rsidRPr="008D1AEB">
        <w:rPr>
          <w:rFonts w:ascii="Times New Roman" w:hAnsi="Times New Roman" w:cs="Times New Roman"/>
          <w:noProof/>
        </w:rPr>
        <w:drawing>
          <wp:inline distT="0" distB="0" distL="0" distR="0" wp14:anchorId="682CA449" wp14:editId="728412E0">
            <wp:extent cx="4410710" cy="3157486"/>
            <wp:effectExtent l="0" t="0" r="889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17315" cy="3162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FD20" w14:textId="60028792" w:rsidR="00F4767D" w:rsidRPr="008D1AEB" w:rsidRDefault="00F4767D">
      <w:pPr>
        <w:rPr>
          <w:rFonts w:ascii="Times New Roman" w:hAnsi="Times New Roman" w:cs="Times New Roman"/>
        </w:rPr>
      </w:pPr>
    </w:p>
    <w:p w14:paraId="5C17DFCD" w14:textId="43D8CD9F" w:rsidR="00F4767D" w:rsidRPr="008D1AEB" w:rsidRDefault="00F4767D">
      <w:pPr>
        <w:rPr>
          <w:rFonts w:ascii="Times New Roman" w:hAnsi="Times New Roman" w:cs="Times New Roman"/>
        </w:rPr>
      </w:pPr>
      <w:r w:rsidRPr="008D1AEB">
        <w:rPr>
          <w:rFonts w:ascii="Times New Roman" w:hAnsi="Times New Roman" w:cs="Times New Roman"/>
          <w:noProof/>
        </w:rPr>
        <w:drawing>
          <wp:inline distT="0" distB="0" distL="0" distR="0" wp14:anchorId="5FC32707" wp14:editId="6CC1048F">
            <wp:extent cx="5274310" cy="385762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52759" w14:textId="30D37253" w:rsidR="00F4767D" w:rsidRPr="008D1AEB" w:rsidRDefault="00F4767D">
      <w:pPr>
        <w:rPr>
          <w:rFonts w:ascii="Times New Roman" w:hAnsi="Times New Roman" w:cs="Times New Roman"/>
        </w:rPr>
      </w:pPr>
    </w:p>
    <w:p w14:paraId="3AD5B0B2" w14:textId="32E86EA3" w:rsidR="00F4767D" w:rsidRPr="008D1AEB" w:rsidRDefault="00F4767D">
      <w:pPr>
        <w:rPr>
          <w:rFonts w:ascii="Times New Roman" w:hAnsi="Times New Roman" w:cs="Times New Roman"/>
        </w:rPr>
      </w:pPr>
    </w:p>
    <w:p w14:paraId="19E9321E" w14:textId="298203AB" w:rsidR="00F4767D" w:rsidRPr="008D1AEB" w:rsidRDefault="00F4767D">
      <w:pPr>
        <w:rPr>
          <w:rFonts w:ascii="Times New Roman" w:hAnsi="Times New Roman" w:cs="Times New Roman"/>
        </w:rPr>
      </w:pPr>
      <w:r w:rsidRPr="008D1AEB">
        <w:rPr>
          <w:rFonts w:ascii="Times New Roman" w:hAnsi="Times New Roman" w:cs="Times New Roman"/>
          <w:noProof/>
        </w:rPr>
        <w:drawing>
          <wp:inline distT="0" distB="0" distL="0" distR="0" wp14:anchorId="4948DCAF" wp14:editId="5E5CCF1A">
            <wp:extent cx="5274310" cy="367347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701"/>
        <w:gridCol w:w="4332"/>
      </w:tblGrid>
      <w:tr w:rsidR="00F950B1" w:rsidRPr="008D1AEB" w14:paraId="27D39AFC" w14:textId="77777777" w:rsidTr="006017DD">
        <w:tc>
          <w:tcPr>
            <w:tcW w:w="2263" w:type="dxa"/>
          </w:tcPr>
          <w:p w14:paraId="2ADFAAB9" w14:textId="1CEDB3DB" w:rsidR="00F950B1" w:rsidRPr="008D1AEB" w:rsidRDefault="006B3D2C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Q</w:t>
            </w:r>
            <w:r w:rsidR="00C32C2C"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uotation</w:t>
            </w:r>
          </w:p>
          <w:p w14:paraId="7B72CE7F" w14:textId="1474CBFA" w:rsidR="006B3D2C" w:rsidRPr="008D1AEB" w:rsidRDefault="006B3D2C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ite</w:t>
            </w:r>
          </w:p>
          <w:p w14:paraId="226CB05A" w14:textId="6D92576B" w:rsidR="006B3D2C" w:rsidRPr="008D1AEB" w:rsidRDefault="006B3D2C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Reference</w:t>
            </w:r>
          </w:p>
          <w:p w14:paraId="320DA5DE" w14:textId="39B531DB" w:rsidR="006B3D2C" w:rsidRPr="008D1AEB" w:rsidRDefault="006B3D2C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redit</w:t>
            </w:r>
          </w:p>
        </w:tc>
        <w:tc>
          <w:tcPr>
            <w:tcW w:w="1701" w:type="dxa"/>
          </w:tcPr>
          <w:p w14:paraId="66D60398" w14:textId="77777777" w:rsidR="00F950B1" w:rsidRPr="008D1AEB" w:rsidRDefault="00C32C2C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kwəʊˈteɪʃn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50A1048C" w14:textId="39F25313" w:rsidR="006B3D2C" w:rsidRPr="008D1AEB" w:rsidRDefault="006B3D2C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8D1AEB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kredɪt</w:t>
            </w:r>
            <w:r w:rsidRPr="008D1AEB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332" w:type="dxa"/>
          </w:tcPr>
          <w:p w14:paraId="734FE5DC" w14:textId="41285EFE" w:rsidR="006B3D2C" w:rsidRPr="008D1AEB" w:rsidRDefault="00C32C2C" w:rsidP="00C81758">
            <w:pPr>
              <w:widowControl/>
              <w:jc w:val="left"/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8D1AEB">
              <w:rPr>
                <w:rFonts w:ascii="Times New Roman" w:hAnsi="Times New Roman" w:cs="Times New Roman"/>
                <w:color w:val="2A2B2E"/>
                <w:szCs w:val="21"/>
                <w:shd w:val="clear" w:color="auto" w:fill="FFFFFF"/>
              </w:rPr>
              <w:t>引</w:t>
            </w:r>
            <w:r w:rsidRPr="008D1AEB">
              <w:rPr>
                <w:rFonts w:ascii="Times New Roman" w:eastAsia="微软雅黑" w:hAnsi="Times New Roman" w:cs="Times New Roman"/>
                <w:color w:val="2A2B2E"/>
                <w:szCs w:val="21"/>
                <w:shd w:val="clear" w:color="auto" w:fill="FFFFFF"/>
              </w:rPr>
              <w:t>语</w:t>
            </w:r>
            <w:r w:rsidR="006B3D2C" w:rsidRPr="008D1AEB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 short note recognizing a source of information or of a quoted passage</w:t>
            </w:r>
            <w:r w:rsidR="006017DD" w:rsidRPr="008D1AEB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;</w:t>
            </w:r>
          </w:p>
          <w:p w14:paraId="4C3852F7" w14:textId="4FD7AB9A" w:rsidR="006B3D2C" w:rsidRPr="008D1AEB" w:rsidRDefault="006017DD" w:rsidP="00C81758">
            <w:pPr>
              <w:widowControl/>
              <w:jc w:val="left"/>
              <w:rPr>
                <w:rFonts w:ascii="Times New Roman" w:eastAsia="微软雅黑" w:hAnsi="Times New Roman" w:cs="Times New Roman"/>
                <w:color w:val="2A2B2E"/>
                <w:szCs w:val="21"/>
                <w:shd w:val="clear" w:color="auto" w:fill="FFFFFF"/>
              </w:rPr>
            </w:pPr>
            <w:r w:rsidRPr="008D1AEB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Price quotation</w:t>
            </w:r>
          </w:p>
        </w:tc>
      </w:tr>
      <w:tr w:rsidR="006017DD" w:rsidRPr="008D1AEB" w14:paraId="355E84BA" w14:textId="77777777" w:rsidTr="006017DD">
        <w:tc>
          <w:tcPr>
            <w:tcW w:w="2263" w:type="dxa"/>
          </w:tcPr>
          <w:p w14:paraId="1439AA63" w14:textId="1354FCEB" w:rsidR="006017DD" w:rsidRPr="008D1AEB" w:rsidRDefault="006017DD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Call to action</w:t>
            </w:r>
          </w:p>
        </w:tc>
        <w:tc>
          <w:tcPr>
            <w:tcW w:w="1701" w:type="dxa"/>
          </w:tcPr>
          <w:p w14:paraId="034A4C0B" w14:textId="77777777" w:rsidR="006017DD" w:rsidRPr="008D1AEB" w:rsidRDefault="006017DD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4332" w:type="dxa"/>
          </w:tcPr>
          <w:p w14:paraId="5453FEB0" w14:textId="77777777" w:rsidR="006017DD" w:rsidRPr="008D1AEB" w:rsidRDefault="006017DD" w:rsidP="00C81758">
            <w:pPr>
              <w:widowControl/>
              <w:jc w:val="left"/>
              <w:rPr>
                <w:rFonts w:ascii="Times New Roman" w:hAnsi="Times New Roman" w:cs="Times New Roman"/>
                <w:color w:val="2A2B2E"/>
                <w:szCs w:val="21"/>
                <w:shd w:val="clear" w:color="auto" w:fill="FFFFFF"/>
              </w:rPr>
            </w:pPr>
          </w:p>
        </w:tc>
      </w:tr>
      <w:tr w:rsidR="006017DD" w:rsidRPr="008D1AEB" w14:paraId="2E3A616D" w14:textId="77777777" w:rsidTr="006017DD">
        <w:tc>
          <w:tcPr>
            <w:tcW w:w="2263" w:type="dxa"/>
          </w:tcPr>
          <w:p w14:paraId="7A1C62AB" w14:textId="62F6CBE5" w:rsidR="006017DD" w:rsidRPr="008D1AEB" w:rsidRDefault="006017DD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prediction</w:t>
            </w:r>
          </w:p>
        </w:tc>
        <w:tc>
          <w:tcPr>
            <w:tcW w:w="1701" w:type="dxa"/>
          </w:tcPr>
          <w:p w14:paraId="2E02299E" w14:textId="77777777" w:rsidR="006017DD" w:rsidRPr="008D1AEB" w:rsidRDefault="006017DD" w:rsidP="00C81758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4332" w:type="dxa"/>
          </w:tcPr>
          <w:p w14:paraId="522DCA66" w14:textId="77777777" w:rsidR="006017DD" w:rsidRPr="008D1AEB" w:rsidRDefault="006017DD" w:rsidP="00C81758">
            <w:pPr>
              <w:widowControl/>
              <w:jc w:val="left"/>
              <w:rPr>
                <w:rFonts w:ascii="Times New Roman" w:hAnsi="Times New Roman" w:cs="Times New Roman"/>
                <w:color w:val="2A2B2E"/>
                <w:szCs w:val="21"/>
                <w:shd w:val="clear" w:color="auto" w:fill="FFFFFF"/>
              </w:rPr>
            </w:pPr>
            <w:r w:rsidRPr="008D1AEB">
              <w:rPr>
                <w:rFonts w:ascii="Times New Roman" w:hAnsi="Times New Roman" w:cs="Times New Roman"/>
                <w:color w:val="2A2B2E"/>
                <w:szCs w:val="21"/>
                <w:shd w:val="clear" w:color="auto" w:fill="FFFFFF"/>
              </w:rPr>
              <w:t>Linear prediction</w:t>
            </w:r>
          </w:p>
          <w:p w14:paraId="240350AA" w14:textId="03B12B58" w:rsidR="006017DD" w:rsidRPr="008D1AEB" w:rsidRDefault="006017DD" w:rsidP="00C81758">
            <w:pPr>
              <w:widowControl/>
              <w:jc w:val="left"/>
              <w:rPr>
                <w:rFonts w:ascii="Times New Roman" w:hAnsi="Times New Roman" w:cs="Times New Roman"/>
                <w:color w:val="2A2B2E"/>
                <w:szCs w:val="21"/>
                <w:shd w:val="clear" w:color="auto" w:fill="FFFFFF"/>
              </w:rPr>
            </w:pPr>
            <w:r w:rsidRPr="008D1AEB">
              <w:rPr>
                <w:rFonts w:ascii="Times New Roman" w:hAnsi="Times New Roman" w:cs="Times New Roman"/>
                <w:color w:val="2A2B2E"/>
                <w:szCs w:val="21"/>
                <w:shd w:val="clear" w:color="auto" w:fill="FFFFFF"/>
              </w:rPr>
              <w:t>Prediction model</w:t>
            </w:r>
          </w:p>
        </w:tc>
      </w:tr>
      <w:tr w:rsidR="00C32C2C" w:rsidRPr="008D1AEB" w14:paraId="756EEBF4" w14:textId="77777777" w:rsidTr="006017DD">
        <w:tc>
          <w:tcPr>
            <w:tcW w:w="2263" w:type="dxa"/>
          </w:tcPr>
          <w:p w14:paraId="72FC94F3" w14:textId="13BCB98B" w:rsidR="00C32C2C" w:rsidRPr="008D1AEB" w:rsidRDefault="00C32C2C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Rhetorical question</w:t>
            </w:r>
          </w:p>
        </w:tc>
        <w:tc>
          <w:tcPr>
            <w:tcW w:w="1701" w:type="dxa"/>
          </w:tcPr>
          <w:p w14:paraId="5EEB1E5E" w14:textId="77777777" w:rsidR="00C32C2C" w:rsidRPr="008D1AEB" w:rsidRDefault="00C32C2C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  <w:tc>
          <w:tcPr>
            <w:tcW w:w="4332" w:type="dxa"/>
          </w:tcPr>
          <w:p w14:paraId="15E91FC6" w14:textId="77777777" w:rsidR="00C32C2C" w:rsidRDefault="00C32C2C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  <w:t>Are you kidding me?</w:t>
            </w:r>
          </w:p>
          <w:p w14:paraId="7CF8F228" w14:textId="2B74A807" w:rsidR="008D1AEB" w:rsidRPr="008D1AEB" w:rsidRDefault="008D1AEB" w:rsidP="00C81758">
            <w:pPr>
              <w:widowControl/>
              <w:jc w:val="left"/>
              <w:rPr>
                <w:rFonts w:ascii="Times New Roman" w:eastAsia="宋体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8D1AEB">
              <w:rPr>
                <w:rFonts w:ascii="Times New Roman" w:hAnsi="Times New Roman" w:cs="Times New Roman"/>
              </w:rPr>
              <w:t>What are you waiting for?</w:t>
            </w:r>
          </w:p>
        </w:tc>
      </w:tr>
    </w:tbl>
    <w:p w14:paraId="7BED736F" w14:textId="77777777" w:rsidR="00F950B1" w:rsidRPr="008D1AEB" w:rsidRDefault="00F950B1" w:rsidP="00F950B1">
      <w:pPr>
        <w:rPr>
          <w:rFonts w:ascii="Times New Roman" w:hAnsi="Times New Roman" w:cs="Times New Roman"/>
        </w:rPr>
      </w:pPr>
    </w:p>
    <w:p w14:paraId="4653AE25" w14:textId="3A03D648" w:rsidR="00F4767D" w:rsidRPr="008D1AEB" w:rsidRDefault="00F4767D">
      <w:pPr>
        <w:rPr>
          <w:rFonts w:ascii="Times New Roman" w:hAnsi="Times New Roman" w:cs="Times New Roman"/>
        </w:rPr>
      </w:pPr>
    </w:p>
    <w:p w14:paraId="16DFBE58" w14:textId="51722085" w:rsidR="00F4767D" w:rsidRPr="008D1AEB" w:rsidRDefault="00F4767D">
      <w:pPr>
        <w:rPr>
          <w:rFonts w:ascii="Times New Roman" w:hAnsi="Times New Roman" w:cs="Times New Roman"/>
        </w:rPr>
      </w:pPr>
      <w:r w:rsidRPr="008D1AEB">
        <w:rPr>
          <w:rFonts w:ascii="Times New Roman" w:hAnsi="Times New Roman" w:cs="Times New Roman"/>
        </w:rPr>
        <w:t xml:space="preserve">What are you waiting for? </w:t>
      </w:r>
      <w:r w:rsidRPr="008D1AEB">
        <w:rPr>
          <w:rFonts w:ascii="Times New Roman" w:hAnsi="Times New Roman" w:cs="Times New Roman"/>
        </w:rPr>
        <w:t>你还在等什么</w:t>
      </w:r>
    </w:p>
    <w:p w14:paraId="1C8E60D2" w14:textId="07C8C269" w:rsidR="00F4767D" w:rsidRPr="008D1AEB" w:rsidRDefault="00F4767D">
      <w:pPr>
        <w:rPr>
          <w:rFonts w:ascii="Times New Roman" w:hAnsi="Times New Roman" w:cs="Times New Roman"/>
        </w:rPr>
      </w:pPr>
      <w:r w:rsidRPr="008D1AEB">
        <w:rPr>
          <w:rFonts w:ascii="Times New Roman" w:hAnsi="Times New Roman" w:cs="Times New Roman"/>
        </w:rPr>
        <w:t>Just do it</w:t>
      </w:r>
    </w:p>
    <w:p w14:paraId="3F653E7A" w14:textId="2A1A9607" w:rsidR="00331902" w:rsidRPr="008D1AEB" w:rsidRDefault="00331902">
      <w:pPr>
        <w:rPr>
          <w:rFonts w:ascii="Times New Roman" w:hAnsi="Times New Roman" w:cs="Times New Roman"/>
        </w:rPr>
      </w:pPr>
    </w:p>
    <w:p w14:paraId="58FA5DDD" w14:textId="24945596" w:rsidR="00331902" w:rsidRPr="008D1AEB" w:rsidRDefault="00331902">
      <w:pPr>
        <w:rPr>
          <w:rFonts w:ascii="Times New Roman" w:hAnsi="Times New Roman" w:cs="Times New Roman"/>
        </w:rPr>
      </w:pPr>
      <w:r w:rsidRPr="008D1AEB">
        <w:rPr>
          <w:rFonts w:ascii="Times New Roman" w:hAnsi="Times New Roman" w:cs="Times New Roman"/>
          <w:noProof/>
        </w:rPr>
        <w:drawing>
          <wp:inline distT="0" distB="0" distL="0" distR="0" wp14:anchorId="5E5C3D7F" wp14:editId="6AB10832">
            <wp:extent cx="5274310" cy="31845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412C9" w14:textId="5671AB2B" w:rsidR="00331902" w:rsidRPr="008D1AEB" w:rsidRDefault="00331902">
      <w:pPr>
        <w:rPr>
          <w:rFonts w:ascii="Times New Roman" w:hAnsi="Times New Roman" w:cs="Times New Roman"/>
        </w:rPr>
      </w:pPr>
    </w:p>
    <w:p w14:paraId="61C07E04" w14:textId="30AF40C9" w:rsidR="00331902" w:rsidRPr="008D1AEB" w:rsidRDefault="00331902">
      <w:pPr>
        <w:rPr>
          <w:rFonts w:ascii="Times New Roman" w:hAnsi="Times New Roman" w:cs="Times New Roman"/>
        </w:rPr>
      </w:pPr>
    </w:p>
    <w:p w14:paraId="4E5536FC" w14:textId="1287DE55" w:rsidR="00331902" w:rsidRPr="008D1AEB" w:rsidRDefault="00331902">
      <w:pPr>
        <w:rPr>
          <w:rFonts w:ascii="Times New Roman" w:hAnsi="Times New Roman" w:cs="Times New Roman"/>
        </w:rPr>
      </w:pPr>
    </w:p>
    <w:p w14:paraId="4C65EAE3" w14:textId="7CF0E3E6" w:rsidR="00331902" w:rsidRPr="008D1AEB" w:rsidRDefault="00331902">
      <w:pPr>
        <w:rPr>
          <w:rFonts w:ascii="Times New Roman" w:hAnsi="Times New Roman" w:cs="Times New Roman"/>
        </w:rPr>
      </w:pPr>
    </w:p>
    <w:p w14:paraId="4063DBCD" w14:textId="016926D8" w:rsidR="00331902" w:rsidRPr="008D1AEB" w:rsidRDefault="00331902">
      <w:pPr>
        <w:rPr>
          <w:rFonts w:ascii="Times New Roman" w:hAnsi="Times New Roman" w:cs="Times New Roman"/>
        </w:rPr>
      </w:pPr>
    </w:p>
    <w:sectPr w:rsidR="00331902" w:rsidRPr="008D1A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NbMwMzU1NjY3tbRU0lEKTi0uzszPAykwqgUA60AnYiwAAAA="/>
  </w:docVars>
  <w:rsids>
    <w:rsidRoot w:val="0012056B"/>
    <w:rsid w:val="000C489E"/>
    <w:rsid w:val="000E256F"/>
    <w:rsid w:val="0012056B"/>
    <w:rsid w:val="001565E1"/>
    <w:rsid w:val="0016658A"/>
    <w:rsid w:val="001B6F64"/>
    <w:rsid w:val="002C03DA"/>
    <w:rsid w:val="002D4EC8"/>
    <w:rsid w:val="00331902"/>
    <w:rsid w:val="0039573B"/>
    <w:rsid w:val="003E53B5"/>
    <w:rsid w:val="00414358"/>
    <w:rsid w:val="004759B0"/>
    <w:rsid w:val="006017DD"/>
    <w:rsid w:val="00605BED"/>
    <w:rsid w:val="006A63B4"/>
    <w:rsid w:val="006B3D2C"/>
    <w:rsid w:val="007602BC"/>
    <w:rsid w:val="007A7714"/>
    <w:rsid w:val="00890A0C"/>
    <w:rsid w:val="008A62E5"/>
    <w:rsid w:val="008D1AEB"/>
    <w:rsid w:val="00AA79C0"/>
    <w:rsid w:val="00C32C2C"/>
    <w:rsid w:val="00C863BA"/>
    <w:rsid w:val="00D21714"/>
    <w:rsid w:val="00D836B1"/>
    <w:rsid w:val="00DB70A2"/>
    <w:rsid w:val="00E724AA"/>
    <w:rsid w:val="00EB17E7"/>
    <w:rsid w:val="00F4767D"/>
    <w:rsid w:val="00F73C31"/>
    <w:rsid w:val="00F95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7B285"/>
  <w15:chartTrackingRefBased/>
  <w15:docId w15:val="{F4856997-B19A-40EB-BDCD-E249B8127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1714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D1AE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36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D836B1"/>
  </w:style>
  <w:style w:type="character" w:customStyle="1" w:styleId="Heading1Char">
    <w:name w:val="Heading 1 Char"/>
    <w:basedOn w:val="DefaultParagraphFont"/>
    <w:link w:val="Heading1"/>
    <w:uiPriority w:val="9"/>
    <w:rsid w:val="008D1A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1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63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63536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911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822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15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61941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55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99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15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0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65467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994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683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6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941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79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762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0381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31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159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0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52022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71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099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84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82388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1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40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6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60999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5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38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3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11843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674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442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2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80264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606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696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2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55938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790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707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6927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14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46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86656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89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50367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93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08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97866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85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077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84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46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96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407</Words>
  <Characters>232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Notes</vt:lpstr>
      <vt:lpstr>Lesson – courseware</vt:lpstr>
    </vt:vector>
  </TitlesOfParts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4</cp:revision>
  <dcterms:created xsi:type="dcterms:W3CDTF">2022-09-13T15:34:00Z</dcterms:created>
  <dcterms:modified xsi:type="dcterms:W3CDTF">2022-09-14T08:28:00Z</dcterms:modified>
</cp:coreProperties>
</file>